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6DD9E7" w14:textId="0E0C3E45" w:rsidR="00B122F7" w:rsidRDefault="00B84106" w:rsidP="00B122F7">
      <w:pPr>
        <w:rPr>
          <w:b/>
        </w:rPr>
      </w:pPr>
      <w:r>
        <w:rPr>
          <w:b/>
        </w:rPr>
        <w:t xml:space="preserve">TMHSDC Spring 2021 Meeting </w:t>
      </w:r>
    </w:p>
    <w:p w14:paraId="06BD9604" w14:textId="152ADB08" w:rsidR="00B84106" w:rsidRDefault="00B84106" w:rsidP="00B122F7">
      <w:pPr>
        <w:rPr>
          <w:b/>
        </w:rPr>
      </w:pPr>
      <w:r>
        <w:rPr>
          <w:b/>
        </w:rPr>
        <w:t>American Legion Newport, ME</w:t>
      </w:r>
    </w:p>
    <w:p w14:paraId="3230CCBA" w14:textId="2821851E" w:rsidR="00B84106" w:rsidRPr="00FF7473" w:rsidRDefault="00B84106" w:rsidP="00B122F7">
      <w:pPr>
        <w:rPr>
          <w:b/>
        </w:rPr>
      </w:pPr>
      <w:r>
        <w:rPr>
          <w:b/>
        </w:rPr>
        <w:t>June 6, 2021</w:t>
      </w:r>
    </w:p>
    <w:p w14:paraId="274D3BFA" w14:textId="77777777" w:rsidR="00B122F7" w:rsidRPr="00FF7473" w:rsidRDefault="00B122F7" w:rsidP="00B122F7">
      <w:pPr>
        <w:pStyle w:val="ListParagraph"/>
        <w:numPr>
          <w:ilvl w:val="0"/>
          <w:numId w:val="1"/>
        </w:numPr>
        <w:rPr>
          <w:b/>
        </w:rPr>
      </w:pPr>
      <w:r w:rsidRPr="00FF7473">
        <w:rPr>
          <w:b/>
        </w:rPr>
        <w:t>Welcome and call to order</w:t>
      </w:r>
    </w:p>
    <w:p w14:paraId="59029D1E" w14:textId="07409C76" w:rsidR="00B122F7" w:rsidRPr="00FF7473" w:rsidRDefault="00B84106" w:rsidP="00B122F7"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t>Secretary reading of fall 2020</w:t>
      </w:r>
      <w:r w:rsidR="00B122F7" w:rsidRPr="00FF7473">
        <w:rPr>
          <w:b/>
        </w:rPr>
        <w:t xml:space="preserve"> minutes and approval. </w:t>
      </w:r>
      <w:r>
        <w:t>Read by Jill</w:t>
      </w:r>
      <w:r w:rsidR="009E4633">
        <w:t>.  Accepted as read</w:t>
      </w:r>
      <w:r w:rsidR="00503101">
        <w:t>. Gary motioned, Darlene 2</w:t>
      </w:r>
      <w:r w:rsidR="00503101" w:rsidRPr="00503101">
        <w:rPr>
          <w:vertAlign w:val="superscript"/>
        </w:rPr>
        <w:t>nd</w:t>
      </w:r>
      <w:r w:rsidR="00503101">
        <w:t>,</w:t>
      </w:r>
      <w:r w:rsidR="009E4633">
        <w:t xml:space="preserve"> unanimous</w:t>
      </w:r>
      <w:r w:rsidR="00503101">
        <w:t>ly passed.</w:t>
      </w:r>
    </w:p>
    <w:p w14:paraId="545263AF" w14:textId="3F542620" w:rsidR="00B122F7" w:rsidRPr="00FF7473" w:rsidRDefault="00B122F7" w:rsidP="00B122F7">
      <w:pPr>
        <w:pStyle w:val="ListParagraph"/>
        <w:numPr>
          <w:ilvl w:val="0"/>
          <w:numId w:val="1"/>
        </w:numPr>
        <w:rPr>
          <w:b/>
        </w:rPr>
      </w:pPr>
      <w:r w:rsidRPr="00FF7473">
        <w:rPr>
          <w:b/>
        </w:rPr>
        <w:t>Treasures report and approval</w:t>
      </w:r>
      <w:r w:rsidR="009E4633">
        <w:rPr>
          <w:b/>
        </w:rPr>
        <w:t xml:space="preserve">. </w:t>
      </w:r>
      <w:r w:rsidR="00B84106">
        <w:rPr>
          <w:b/>
        </w:rPr>
        <w:t>$</w:t>
      </w:r>
      <w:r w:rsidR="00B84106">
        <w:t>1,011</w:t>
      </w:r>
      <w:r w:rsidR="009E4633">
        <w:t xml:space="preserve"> in the </w:t>
      </w:r>
      <w:r w:rsidR="00B84106">
        <w:t>Animal Welfare</w:t>
      </w:r>
      <w:r w:rsidR="009E4633">
        <w:t xml:space="preserve"> account.  </w:t>
      </w:r>
      <w:r w:rsidR="00B84106">
        <w:t>$4,761.56</w:t>
      </w:r>
      <w:r w:rsidR="009E4633">
        <w:t xml:space="preserve"> </w:t>
      </w:r>
      <w:r w:rsidR="00B84106">
        <w:t>total all</w:t>
      </w:r>
      <w:r w:rsidR="009E4633">
        <w:t xml:space="preserve"> account</w:t>
      </w:r>
      <w:r w:rsidR="00B84106">
        <w:t>s</w:t>
      </w:r>
      <w:r w:rsidR="009E4633">
        <w:t xml:space="preserve">.  </w:t>
      </w:r>
      <w:r w:rsidR="00B84106">
        <w:t>$360.75 spent in awards</w:t>
      </w:r>
      <w:r w:rsidR="009E4633">
        <w:t>.</w:t>
      </w:r>
      <w:r w:rsidR="00B84106">
        <w:t xml:space="preserve">  $90 on porta potty.  $1,012 deposited from race. $561.25 was the proceeds from the race.</w:t>
      </w:r>
      <w:r w:rsidR="009E4633">
        <w:t xml:space="preserve">  Read by</w:t>
      </w:r>
      <w:r w:rsidR="00B84106">
        <w:t xml:space="preserve"> Gina</w:t>
      </w:r>
      <w:r w:rsidR="009E4633">
        <w:t>.  Accepted as read</w:t>
      </w:r>
      <w:r w:rsidR="00503101">
        <w:t>. Terry motioned, 2nd</w:t>
      </w:r>
      <w:r w:rsidR="009E4633">
        <w:t xml:space="preserve"> and unanimous</w:t>
      </w:r>
      <w:r w:rsidR="00503101">
        <w:t>ly passed</w:t>
      </w:r>
      <w:r w:rsidR="009E4633">
        <w:t xml:space="preserve">.  </w:t>
      </w:r>
      <w:r w:rsidRPr="00FF7473">
        <w:rPr>
          <w:b/>
        </w:rPr>
        <w:t xml:space="preserve">  </w:t>
      </w:r>
    </w:p>
    <w:p w14:paraId="7D4A4AAB" w14:textId="0E30B8A4" w:rsidR="009E4633" w:rsidRPr="009E4633" w:rsidRDefault="00B122F7" w:rsidP="00B122F7">
      <w:pPr>
        <w:pStyle w:val="ListParagraph"/>
        <w:numPr>
          <w:ilvl w:val="0"/>
          <w:numId w:val="1"/>
        </w:numPr>
        <w:rPr>
          <w:b/>
        </w:rPr>
      </w:pPr>
      <w:r w:rsidRPr="00FF7473">
        <w:rPr>
          <w:b/>
        </w:rPr>
        <w:t>Animal welfare report (Darlene)</w:t>
      </w:r>
      <w:r w:rsidR="009E4633">
        <w:rPr>
          <w:b/>
        </w:rPr>
        <w:t xml:space="preserve"> </w:t>
      </w:r>
    </w:p>
    <w:p w14:paraId="23D724E2" w14:textId="3C626456" w:rsidR="009E4633" w:rsidRPr="009E4633" w:rsidRDefault="009E4633" w:rsidP="009E4633">
      <w:pPr>
        <w:pStyle w:val="ListParagraph"/>
        <w:numPr>
          <w:ilvl w:val="1"/>
          <w:numId w:val="1"/>
        </w:numPr>
        <w:rPr>
          <w:b/>
        </w:rPr>
      </w:pPr>
      <w:r>
        <w:t xml:space="preserve"> </w:t>
      </w:r>
      <w:r w:rsidR="00B84106">
        <w:t>The last animal welfare meeting was May 2019</w:t>
      </w:r>
      <w:r>
        <w:t xml:space="preserve">.  </w:t>
      </w:r>
    </w:p>
    <w:p w14:paraId="77C71DF7" w14:textId="55F172B5" w:rsidR="00B122F7" w:rsidRPr="009E4633" w:rsidRDefault="00B84106" w:rsidP="009E4633">
      <w:pPr>
        <w:pStyle w:val="ListParagraph"/>
        <w:numPr>
          <w:ilvl w:val="1"/>
          <w:numId w:val="1"/>
        </w:numPr>
        <w:rPr>
          <w:b/>
        </w:rPr>
      </w:pPr>
      <w:r>
        <w:t>Musher’</w:t>
      </w:r>
      <w:r w:rsidR="00AE77B2">
        <w:t>s Pride posted that animal</w:t>
      </w:r>
      <w:r>
        <w:t xml:space="preserve"> welfare</w:t>
      </w:r>
      <w:r w:rsidR="00AE77B2">
        <w:t xml:space="preserve"> is </w:t>
      </w:r>
      <w:r>
        <w:t>looking for board members</w:t>
      </w:r>
      <w:r w:rsidR="009E4633">
        <w:t xml:space="preserve">.  </w:t>
      </w:r>
    </w:p>
    <w:p w14:paraId="2ADB42A4" w14:textId="2E1B50C6" w:rsidR="009E4633" w:rsidRPr="009E4633" w:rsidRDefault="00AE77B2" w:rsidP="009E4633">
      <w:pPr>
        <w:pStyle w:val="ListParagraph"/>
        <w:numPr>
          <w:ilvl w:val="1"/>
          <w:numId w:val="1"/>
        </w:numPr>
        <w:rPr>
          <w:b/>
        </w:rPr>
      </w:pPr>
      <w:r>
        <w:t>Darlene has submitted her application three times to the governor’s office.</w:t>
      </w:r>
    </w:p>
    <w:p w14:paraId="7559A383" w14:textId="47E0A83A" w:rsidR="009E4633" w:rsidRPr="00911504" w:rsidRDefault="00AE77B2" w:rsidP="009E4633">
      <w:pPr>
        <w:pStyle w:val="ListParagraph"/>
        <w:numPr>
          <w:ilvl w:val="1"/>
          <w:numId w:val="1"/>
        </w:numPr>
        <w:rPr>
          <w:b/>
        </w:rPr>
      </w:pPr>
      <w:r>
        <w:t>There are an abundance of ticks in Maine this year.</w:t>
      </w:r>
    </w:p>
    <w:p w14:paraId="6A6F0698" w14:textId="405CEF81" w:rsidR="00911504" w:rsidRPr="009E4633" w:rsidRDefault="00911504" w:rsidP="009E4633">
      <w:pPr>
        <w:pStyle w:val="ListParagraph"/>
        <w:numPr>
          <w:ilvl w:val="1"/>
          <w:numId w:val="1"/>
        </w:numPr>
        <w:rPr>
          <w:b/>
        </w:rPr>
      </w:pPr>
      <w:r>
        <w:t>Be mindful of what you post on social media.</w:t>
      </w:r>
    </w:p>
    <w:p w14:paraId="02F6CB3B" w14:textId="03E7B210" w:rsidR="00B122F7" w:rsidRDefault="00B122F7" w:rsidP="00B122F7">
      <w:pPr>
        <w:pStyle w:val="ListParagraph"/>
        <w:numPr>
          <w:ilvl w:val="0"/>
          <w:numId w:val="1"/>
        </w:numPr>
        <w:rPr>
          <w:b/>
        </w:rPr>
      </w:pPr>
      <w:r w:rsidRPr="00FF7473">
        <w:rPr>
          <w:b/>
        </w:rPr>
        <w:t>Correspondence secretary’s report</w:t>
      </w:r>
      <w:r w:rsidR="00EA150D">
        <w:rPr>
          <w:b/>
        </w:rPr>
        <w:t xml:space="preserve"> (Darlene)</w:t>
      </w:r>
      <w:r w:rsidRPr="00FF7473">
        <w:rPr>
          <w:b/>
        </w:rPr>
        <w:t xml:space="preserve"> </w:t>
      </w:r>
    </w:p>
    <w:p w14:paraId="6573AA7F" w14:textId="47B56051" w:rsidR="00EA150D" w:rsidRPr="00EA150D" w:rsidRDefault="00AE77B2" w:rsidP="00EA150D">
      <w:pPr>
        <w:pStyle w:val="ListParagraph"/>
        <w:numPr>
          <w:ilvl w:val="1"/>
          <w:numId w:val="1"/>
        </w:numPr>
        <w:rPr>
          <w:b/>
        </w:rPr>
      </w:pPr>
      <w:r>
        <w:t>Charlotte</w:t>
      </w:r>
      <w:r w:rsidR="007F1203">
        <w:t xml:space="preserve"> took </w:t>
      </w:r>
      <w:r>
        <w:t xml:space="preserve">Gina and Darlene’s </w:t>
      </w:r>
      <w:r w:rsidR="007F1203">
        <w:t xml:space="preserve">membership </w:t>
      </w:r>
      <w:r>
        <w:t>lists and combined them.</w:t>
      </w:r>
      <w:r w:rsidR="00EA150D">
        <w:t xml:space="preserve">  </w:t>
      </w:r>
    </w:p>
    <w:p w14:paraId="2110DB56" w14:textId="7D5D993C" w:rsidR="00EA150D" w:rsidRPr="00AE77B2" w:rsidRDefault="00AE77B2" w:rsidP="00AE77B2">
      <w:pPr>
        <w:pStyle w:val="ListParagraph"/>
        <w:numPr>
          <w:ilvl w:val="1"/>
          <w:numId w:val="1"/>
        </w:numPr>
        <w:rPr>
          <w:b/>
        </w:rPr>
      </w:pPr>
      <w:r>
        <w:t>45 cards were sent out for the meeting invite.</w:t>
      </w:r>
    </w:p>
    <w:p w14:paraId="27A642BB" w14:textId="1E5F4ACE" w:rsidR="00B122F7" w:rsidRPr="00FF7473" w:rsidRDefault="00B122F7" w:rsidP="00B122F7">
      <w:pPr>
        <w:pStyle w:val="ListParagraph"/>
        <w:numPr>
          <w:ilvl w:val="0"/>
          <w:numId w:val="1"/>
        </w:numPr>
        <w:rPr>
          <w:b/>
        </w:rPr>
      </w:pPr>
      <w:r w:rsidRPr="00FF7473">
        <w:rPr>
          <w:b/>
        </w:rPr>
        <w:t>OLD BUSINESS-RECAP 20</w:t>
      </w:r>
      <w:r w:rsidR="000B10AC">
        <w:rPr>
          <w:b/>
        </w:rPr>
        <w:t>19</w:t>
      </w:r>
      <w:r w:rsidRPr="00FF7473">
        <w:rPr>
          <w:b/>
        </w:rPr>
        <w:t>-20</w:t>
      </w:r>
      <w:r w:rsidR="000B10AC">
        <w:rPr>
          <w:b/>
        </w:rPr>
        <w:t>20</w:t>
      </w:r>
      <w:r w:rsidRPr="00FF7473">
        <w:rPr>
          <w:b/>
        </w:rPr>
        <w:t xml:space="preserve"> SEASON</w:t>
      </w:r>
    </w:p>
    <w:p w14:paraId="0FE90591" w14:textId="45F07C69" w:rsidR="00B122F7" w:rsidRPr="000B10AC" w:rsidRDefault="00B122F7" w:rsidP="000B10AC">
      <w:pPr>
        <w:pStyle w:val="ListParagraph"/>
        <w:numPr>
          <w:ilvl w:val="1"/>
          <w:numId w:val="1"/>
        </w:numPr>
        <w:rPr>
          <w:b/>
        </w:rPr>
      </w:pPr>
      <w:r w:rsidRPr="00FF7473">
        <w:rPr>
          <w:b/>
        </w:rPr>
        <w:t xml:space="preserve">Fall meeting and rig race at </w:t>
      </w:r>
      <w:r w:rsidR="000B10AC">
        <w:rPr>
          <w:b/>
        </w:rPr>
        <w:t xml:space="preserve">Lily Bay State Park, Greenville </w:t>
      </w:r>
      <w:r w:rsidRPr="00FF7473">
        <w:rPr>
          <w:b/>
        </w:rPr>
        <w:t xml:space="preserve"> Nov</w:t>
      </w:r>
      <w:r w:rsidR="000B10AC">
        <w:rPr>
          <w:b/>
        </w:rPr>
        <w:t xml:space="preserve"> 2020</w:t>
      </w:r>
    </w:p>
    <w:p w14:paraId="6CD8CBAB" w14:textId="2050D2BB" w:rsidR="00EA150D" w:rsidRPr="00EA150D" w:rsidRDefault="000B10AC" w:rsidP="00EA150D">
      <w:pPr>
        <w:pStyle w:val="ListParagraph"/>
        <w:numPr>
          <w:ilvl w:val="2"/>
          <w:numId w:val="1"/>
        </w:numPr>
        <w:rPr>
          <w:b/>
        </w:rPr>
      </w:pPr>
      <w:r>
        <w:t>We had a good turnout</w:t>
      </w:r>
      <w:r w:rsidR="00EA150D">
        <w:t>.</w:t>
      </w:r>
      <w:r>
        <w:t xml:space="preserve">  Down East attended and won a lot of the races.</w:t>
      </w:r>
      <w:r w:rsidR="00EA150D">
        <w:t xml:space="preserve">  </w:t>
      </w:r>
    </w:p>
    <w:p w14:paraId="16440FF3" w14:textId="012E33A4" w:rsidR="00EA150D" w:rsidRPr="00EA150D" w:rsidRDefault="000B10AC" w:rsidP="00EA150D">
      <w:pPr>
        <w:pStyle w:val="ListParagraph"/>
        <w:numPr>
          <w:ilvl w:val="2"/>
          <w:numId w:val="1"/>
        </w:numPr>
        <w:rPr>
          <w:b/>
        </w:rPr>
      </w:pPr>
      <w:r>
        <w:t>COVID 19 restrictions were in place with masks worn and social distancing</w:t>
      </w:r>
      <w:r w:rsidR="00EA150D">
        <w:t xml:space="preserve">.  </w:t>
      </w:r>
    </w:p>
    <w:p w14:paraId="0FC7ACD9" w14:textId="77777777" w:rsidR="007F1203" w:rsidRPr="007F1203" w:rsidRDefault="000B10AC" w:rsidP="007F1203">
      <w:pPr>
        <w:pStyle w:val="ListParagraph"/>
        <w:numPr>
          <w:ilvl w:val="2"/>
          <w:numId w:val="1"/>
        </w:numPr>
        <w:rPr>
          <w:b/>
        </w:rPr>
      </w:pPr>
      <w:r>
        <w:t>The weather was nice and we conducted the meeting outside after the race</w:t>
      </w:r>
      <w:r w:rsidR="00EA150D">
        <w:t xml:space="preserve">.  </w:t>
      </w:r>
    </w:p>
    <w:p w14:paraId="0F835A71" w14:textId="7A3EB880" w:rsidR="0013795C" w:rsidRPr="007F1203" w:rsidRDefault="000B10AC" w:rsidP="007F1203">
      <w:pPr>
        <w:pStyle w:val="ListParagraph"/>
        <w:numPr>
          <w:ilvl w:val="2"/>
          <w:numId w:val="1"/>
        </w:numPr>
        <w:rPr>
          <w:b/>
        </w:rPr>
      </w:pPr>
      <w:r>
        <w:t>It is preferred that we do not run the dogs on the tar, new race locations will be discussed as new business.</w:t>
      </w:r>
      <w:r w:rsidR="0013795C">
        <w:t xml:space="preserve"> </w:t>
      </w:r>
    </w:p>
    <w:p w14:paraId="3DEC5B62" w14:textId="106BCA65" w:rsidR="00B122F7" w:rsidRDefault="000B10AC" w:rsidP="00B122F7">
      <w:pPr>
        <w:pStyle w:val="ListParagraph"/>
        <w:numPr>
          <w:ilvl w:val="1"/>
          <w:numId w:val="1"/>
        </w:numPr>
        <w:rPr>
          <w:b/>
        </w:rPr>
      </w:pPr>
      <w:r>
        <w:rPr>
          <w:b/>
        </w:rPr>
        <w:t>Sprint races in Bradford</w:t>
      </w:r>
    </w:p>
    <w:p w14:paraId="62038A72" w14:textId="3328018C" w:rsidR="0013795C" w:rsidRPr="0013795C" w:rsidRDefault="000B10AC" w:rsidP="0013795C">
      <w:pPr>
        <w:pStyle w:val="ListParagraph"/>
        <w:numPr>
          <w:ilvl w:val="2"/>
          <w:numId w:val="1"/>
        </w:numPr>
        <w:rPr>
          <w:b/>
        </w:rPr>
      </w:pPr>
      <w:r>
        <w:t>We had 1 of 3 races due to weather/snow conditions.</w:t>
      </w:r>
    </w:p>
    <w:p w14:paraId="36933026" w14:textId="72291E73" w:rsidR="0013795C" w:rsidRPr="000B10AC" w:rsidRDefault="000B10AC" w:rsidP="0013795C">
      <w:pPr>
        <w:pStyle w:val="ListParagraph"/>
        <w:numPr>
          <w:ilvl w:val="2"/>
          <w:numId w:val="1"/>
        </w:numPr>
        <w:rPr>
          <w:b/>
        </w:rPr>
      </w:pPr>
      <w:r>
        <w:t>We had a good turn out with Down East attending</w:t>
      </w:r>
      <w:r w:rsidR="00B04564">
        <w:t xml:space="preserve"> and winning some of the races</w:t>
      </w:r>
      <w:r>
        <w:t>.</w:t>
      </w:r>
      <w:r w:rsidR="00B04564">
        <w:t xml:space="preserve">  </w:t>
      </w:r>
    </w:p>
    <w:p w14:paraId="71D8DFE3" w14:textId="439FEACA" w:rsidR="000B10AC" w:rsidRPr="000B10AC" w:rsidRDefault="000B10AC" w:rsidP="0013795C">
      <w:pPr>
        <w:pStyle w:val="ListParagraph"/>
        <w:numPr>
          <w:ilvl w:val="2"/>
          <w:numId w:val="1"/>
        </w:numPr>
        <w:rPr>
          <w:b/>
        </w:rPr>
      </w:pPr>
      <w:r>
        <w:t>Denise did good job timing.</w:t>
      </w:r>
    </w:p>
    <w:p w14:paraId="3CF73022" w14:textId="68FF1395" w:rsidR="000B10AC" w:rsidRDefault="000B10AC" w:rsidP="0013795C">
      <w:pPr>
        <w:pStyle w:val="ListParagraph"/>
        <w:numPr>
          <w:ilvl w:val="2"/>
          <w:numId w:val="1"/>
        </w:numPr>
      </w:pPr>
      <w:r w:rsidRPr="000B10AC">
        <w:t>Round of applause for Ed and Val for the trails.</w:t>
      </w:r>
    </w:p>
    <w:p w14:paraId="7C241516" w14:textId="0F49EA80" w:rsidR="00065397" w:rsidRPr="000B10AC" w:rsidRDefault="00065397" w:rsidP="0013795C">
      <w:pPr>
        <w:pStyle w:val="ListParagraph"/>
        <w:numPr>
          <w:ilvl w:val="2"/>
          <w:numId w:val="1"/>
        </w:numPr>
      </w:pPr>
      <w:r>
        <w:t>Saturday was the normal sprint races, Sunday was a 12 mile race running the 6 mile course, waiting an hour and running the course again.</w:t>
      </w:r>
    </w:p>
    <w:p w14:paraId="7A43120E" w14:textId="6AD764CF" w:rsidR="00B122F7" w:rsidRDefault="000B10AC" w:rsidP="00B122F7">
      <w:pPr>
        <w:pStyle w:val="ListParagraph"/>
        <w:numPr>
          <w:ilvl w:val="1"/>
          <w:numId w:val="1"/>
        </w:numPr>
        <w:rPr>
          <w:b/>
        </w:rPr>
      </w:pPr>
      <w:r>
        <w:rPr>
          <w:b/>
        </w:rPr>
        <w:t>Membership form</w:t>
      </w:r>
    </w:p>
    <w:p w14:paraId="6C48571E" w14:textId="659ADA92" w:rsidR="0013795C" w:rsidRPr="0013795C" w:rsidRDefault="000B10AC" w:rsidP="0013795C">
      <w:pPr>
        <w:pStyle w:val="ListParagraph"/>
        <w:numPr>
          <w:ilvl w:val="2"/>
          <w:numId w:val="1"/>
        </w:numPr>
        <w:rPr>
          <w:b/>
        </w:rPr>
      </w:pPr>
      <w:r>
        <w:t>The membership form has been updated on our website to include the statement regarding compliance with animal welfare laws</w:t>
      </w:r>
      <w:r w:rsidR="0013795C">
        <w:t>.</w:t>
      </w:r>
    </w:p>
    <w:p w14:paraId="09CB8BB1" w14:textId="06C32267" w:rsidR="005612A8" w:rsidRDefault="006E3AFE" w:rsidP="005612A8">
      <w:pPr>
        <w:pStyle w:val="ListParagraph"/>
        <w:numPr>
          <w:ilvl w:val="1"/>
          <w:numId w:val="1"/>
        </w:numPr>
        <w:rPr>
          <w:b/>
        </w:rPr>
      </w:pPr>
      <w:r>
        <w:rPr>
          <w:b/>
        </w:rPr>
        <w:t>Club nonprofit status</w:t>
      </w:r>
    </w:p>
    <w:p w14:paraId="7F2A3C60" w14:textId="28F73F49" w:rsidR="006E3AFE" w:rsidRDefault="006E3AFE" w:rsidP="006E3AFE">
      <w:pPr>
        <w:pStyle w:val="ListParagraph"/>
        <w:numPr>
          <w:ilvl w:val="2"/>
          <w:numId w:val="1"/>
        </w:numPr>
      </w:pPr>
      <w:r>
        <w:rPr>
          <w:b/>
        </w:rPr>
        <w:t xml:space="preserve"> </w:t>
      </w:r>
      <w:r w:rsidRPr="006E3AFE">
        <w:t xml:space="preserve">A nonprofit does not pay taxes on purchases.  </w:t>
      </w:r>
      <w:r>
        <w:t>We could save money especially on club merchandise purchases.</w:t>
      </w:r>
    </w:p>
    <w:p w14:paraId="33ADADF4" w14:textId="30439E99" w:rsidR="006E3AFE" w:rsidRPr="006E3AFE" w:rsidRDefault="006E3AFE" w:rsidP="006E3AFE">
      <w:pPr>
        <w:pStyle w:val="ListParagraph"/>
        <w:numPr>
          <w:ilvl w:val="2"/>
          <w:numId w:val="1"/>
        </w:numPr>
      </w:pPr>
      <w:r>
        <w:t>Jill will call the stat to take Julie off and add Gina.  She will also get our tax id number.</w:t>
      </w:r>
    </w:p>
    <w:p w14:paraId="42EA2E4F" w14:textId="5009C674" w:rsidR="005612A8" w:rsidRPr="005612A8" w:rsidRDefault="005612A8" w:rsidP="006E3AFE">
      <w:pPr>
        <w:pStyle w:val="ListParagraph"/>
        <w:ind w:left="2160"/>
        <w:rPr>
          <w:b/>
        </w:rPr>
      </w:pPr>
    </w:p>
    <w:p w14:paraId="75D58728" w14:textId="50A23BC0" w:rsidR="00B122F7" w:rsidRPr="00FF7473" w:rsidRDefault="00B122F7" w:rsidP="00B122F7">
      <w:pPr>
        <w:pStyle w:val="ListParagraph"/>
        <w:numPr>
          <w:ilvl w:val="0"/>
          <w:numId w:val="1"/>
        </w:numPr>
        <w:rPr>
          <w:b/>
        </w:rPr>
      </w:pPr>
      <w:r w:rsidRPr="00FF7473">
        <w:rPr>
          <w:b/>
        </w:rPr>
        <w:lastRenderedPageBreak/>
        <w:t>NEW BUISNESS</w:t>
      </w:r>
    </w:p>
    <w:p w14:paraId="7ADB0299" w14:textId="4AD1CF12" w:rsidR="00B122F7" w:rsidRDefault="006E3AFE" w:rsidP="00B122F7">
      <w:pPr>
        <w:pStyle w:val="ListParagraph"/>
        <w:numPr>
          <w:ilvl w:val="1"/>
          <w:numId w:val="1"/>
        </w:numPr>
        <w:rPr>
          <w:b/>
        </w:rPr>
      </w:pPr>
      <w:r>
        <w:rPr>
          <w:b/>
        </w:rPr>
        <w:t>Fundraising ideas</w:t>
      </w:r>
      <w:r w:rsidR="005612A8">
        <w:rPr>
          <w:b/>
        </w:rPr>
        <w:tab/>
      </w:r>
    </w:p>
    <w:p w14:paraId="28CB46CD" w14:textId="2AB95217" w:rsidR="00E21A0A" w:rsidRDefault="006E3AFE" w:rsidP="00E21A0A">
      <w:pPr>
        <w:pStyle w:val="ListParagraph"/>
        <w:numPr>
          <w:ilvl w:val="2"/>
          <w:numId w:val="1"/>
        </w:numPr>
        <w:rPr>
          <w:b/>
        </w:rPr>
      </w:pPr>
      <w:r>
        <w:t>FAST CAT (Coursing Ability Test)</w:t>
      </w:r>
    </w:p>
    <w:p w14:paraId="54EA6376" w14:textId="28F9C039" w:rsidR="00E21A0A" w:rsidRPr="006E3AFE" w:rsidRDefault="006E3AFE" w:rsidP="00E21A0A">
      <w:pPr>
        <w:pStyle w:val="ListParagraph"/>
        <w:numPr>
          <w:ilvl w:val="3"/>
          <w:numId w:val="1"/>
        </w:numPr>
        <w:rPr>
          <w:b/>
        </w:rPr>
      </w:pPr>
      <w:r>
        <w:t>Charlotte and Val attended a FAST CAT trial/training in CT</w:t>
      </w:r>
      <w:r w:rsidR="00DA0F75">
        <w:t xml:space="preserve">.  </w:t>
      </w:r>
    </w:p>
    <w:p w14:paraId="039881D0" w14:textId="7699E02D" w:rsidR="006E3AFE" w:rsidRPr="00E21A0A" w:rsidRDefault="006E3AFE" w:rsidP="00E21A0A">
      <w:pPr>
        <w:pStyle w:val="ListParagraph"/>
        <w:numPr>
          <w:ilvl w:val="3"/>
          <w:numId w:val="1"/>
        </w:numPr>
        <w:rPr>
          <w:b/>
        </w:rPr>
      </w:pPr>
      <w:r>
        <w:t>Huge expense, AKC Club puts events on, none currently in Maine.</w:t>
      </w:r>
    </w:p>
    <w:p w14:paraId="045FF8D7" w14:textId="76C37760" w:rsidR="005612A8" w:rsidRPr="0020005B" w:rsidRDefault="006E3AFE" w:rsidP="00E21A0A">
      <w:pPr>
        <w:pStyle w:val="ListParagraph"/>
        <w:numPr>
          <w:ilvl w:val="3"/>
          <w:numId w:val="1"/>
        </w:numPr>
        <w:rPr>
          <w:b/>
        </w:rPr>
      </w:pPr>
      <w:r>
        <w:t>An AKC Club in CT would come to ME.  They would charge $4,000, filling the roster would make $8,000 leaving a $4,000 profit. It costs $25 per dog per run</w:t>
      </w:r>
      <w:r w:rsidR="00C00F0D">
        <w:t xml:space="preserve"> the trails</w:t>
      </w:r>
      <w:r>
        <w:t>.</w:t>
      </w:r>
      <w:r w:rsidR="00C00F0D">
        <w:t xml:space="preserve"> We could do training runs and charge less.</w:t>
      </w:r>
    </w:p>
    <w:p w14:paraId="1B2E686A" w14:textId="369BB5AA" w:rsidR="0020005B" w:rsidRPr="00E21A0A" w:rsidRDefault="006E3AFE" w:rsidP="00E21A0A">
      <w:pPr>
        <w:pStyle w:val="ListParagraph"/>
        <w:numPr>
          <w:ilvl w:val="3"/>
          <w:numId w:val="1"/>
        </w:numPr>
        <w:rPr>
          <w:b/>
        </w:rPr>
      </w:pPr>
      <w:r>
        <w:t>Possible location here would be Topsham Fair Grounds.</w:t>
      </w:r>
    </w:p>
    <w:p w14:paraId="52B091EF" w14:textId="6BA48360" w:rsidR="00E21A0A" w:rsidRPr="00E21A0A" w:rsidRDefault="006E3AFE" w:rsidP="00E21A0A">
      <w:pPr>
        <w:pStyle w:val="ListParagraph"/>
        <w:numPr>
          <w:ilvl w:val="3"/>
          <w:numId w:val="1"/>
        </w:numPr>
        <w:rPr>
          <w:b/>
        </w:rPr>
      </w:pPr>
      <w:r>
        <w:t xml:space="preserve">Val knows someone who makes the lure system. </w:t>
      </w:r>
    </w:p>
    <w:p w14:paraId="145AAAAA" w14:textId="6793F63E" w:rsidR="00E21A0A" w:rsidRDefault="006E3AFE" w:rsidP="005612A8">
      <w:pPr>
        <w:pStyle w:val="ListParagraph"/>
        <w:numPr>
          <w:ilvl w:val="2"/>
          <w:numId w:val="1"/>
        </w:numPr>
        <w:rPr>
          <w:b/>
        </w:rPr>
      </w:pPr>
      <w:r>
        <w:rPr>
          <w:b/>
        </w:rPr>
        <w:t>New England Sled Dog Trade Fair in October</w:t>
      </w:r>
    </w:p>
    <w:p w14:paraId="30BFBB86" w14:textId="60A37E37" w:rsidR="00E21A0A" w:rsidRPr="00E21A0A" w:rsidRDefault="006E3AFE" w:rsidP="00E21A0A">
      <w:pPr>
        <w:pStyle w:val="ListParagraph"/>
        <w:numPr>
          <w:ilvl w:val="3"/>
          <w:numId w:val="1"/>
        </w:numPr>
        <w:rPr>
          <w:b/>
        </w:rPr>
      </w:pPr>
      <w:r>
        <w:t>1 day attendance to sell club merchandise</w:t>
      </w:r>
      <w:r w:rsidR="00E21A0A">
        <w:t xml:space="preserve">. </w:t>
      </w:r>
    </w:p>
    <w:p w14:paraId="78F99AAB" w14:textId="4A95EF74" w:rsidR="00E21A0A" w:rsidRDefault="009046AF" w:rsidP="005612A8">
      <w:pPr>
        <w:pStyle w:val="ListParagraph"/>
        <w:numPr>
          <w:ilvl w:val="2"/>
          <w:numId w:val="1"/>
        </w:numPr>
        <w:rPr>
          <w:b/>
        </w:rPr>
      </w:pPr>
      <w:r>
        <w:rPr>
          <w:b/>
        </w:rPr>
        <w:t>Rides with club membership and insurance</w:t>
      </w:r>
    </w:p>
    <w:p w14:paraId="67F9B089" w14:textId="4001C0B4" w:rsidR="008860CE" w:rsidRPr="008860CE" w:rsidRDefault="009046AF" w:rsidP="008860CE">
      <w:pPr>
        <w:pStyle w:val="ListParagraph"/>
        <w:numPr>
          <w:ilvl w:val="3"/>
          <w:numId w:val="1"/>
        </w:numPr>
        <w:rPr>
          <w:b/>
        </w:rPr>
      </w:pPr>
      <w:r>
        <w:t>Discussion about a club event so it is covered by insurance</w:t>
      </w:r>
      <w:r w:rsidR="008860CE">
        <w:t>.</w:t>
      </w:r>
    </w:p>
    <w:p w14:paraId="54D50B37" w14:textId="31C9A32D" w:rsidR="00B122F7" w:rsidRDefault="009046AF" w:rsidP="00B122F7">
      <w:pPr>
        <w:pStyle w:val="ListParagraph"/>
        <w:numPr>
          <w:ilvl w:val="1"/>
          <w:numId w:val="1"/>
        </w:numPr>
        <w:rPr>
          <w:b/>
        </w:rPr>
      </w:pPr>
      <w:r>
        <w:rPr>
          <w:b/>
        </w:rPr>
        <w:t>Fall Meeting locations possibilities</w:t>
      </w:r>
    </w:p>
    <w:p w14:paraId="68B52299" w14:textId="71E56F2F" w:rsidR="00DA0F75" w:rsidRPr="00DA0F75" w:rsidRDefault="009046AF" w:rsidP="00DA0F75">
      <w:pPr>
        <w:pStyle w:val="ListParagraph"/>
        <w:numPr>
          <w:ilvl w:val="2"/>
          <w:numId w:val="1"/>
        </w:numPr>
        <w:rPr>
          <w:b/>
        </w:rPr>
      </w:pPr>
      <w:r>
        <w:t>Charleston Golf Course</w:t>
      </w:r>
    </w:p>
    <w:p w14:paraId="785F6573" w14:textId="29C5A54E" w:rsidR="00DA0F75" w:rsidRPr="00DA0F75" w:rsidRDefault="009046AF" w:rsidP="00DA0F75">
      <w:pPr>
        <w:pStyle w:val="ListParagraph"/>
        <w:numPr>
          <w:ilvl w:val="2"/>
          <w:numId w:val="1"/>
        </w:numPr>
        <w:rPr>
          <w:b/>
        </w:rPr>
      </w:pPr>
      <w:r>
        <w:t>Bangor Municipality</w:t>
      </w:r>
      <w:r w:rsidR="00DA0F75">
        <w:t xml:space="preserve"> </w:t>
      </w:r>
    </w:p>
    <w:p w14:paraId="021802DD" w14:textId="6E1A4ABA" w:rsidR="00DA0F75" w:rsidRPr="009046AF" w:rsidRDefault="009046AF" w:rsidP="00DA0F75">
      <w:pPr>
        <w:pStyle w:val="ListParagraph"/>
        <w:numPr>
          <w:ilvl w:val="2"/>
          <w:numId w:val="1"/>
        </w:numPr>
        <w:rPr>
          <w:b/>
        </w:rPr>
      </w:pPr>
      <w:r>
        <w:t>Unity College Forest Trails – Bangor</w:t>
      </w:r>
    </w:p>
    <w:p w14:paraId="5094C919" w14:textId="5C9A204F" w:rsidR="009046AF" w:rsidRPr="009046AF" w:rsidRDefault="009046AF" w:rsidP="00DA0F75">
      <w:pPr>
        <w:pStyle w:val="ListParagraph"/>
        <w:numPr>
          <w:ilvl w:val="2"/>
          <w:numId w:val="1"/>
        </w:numPr>
        <w:rPr>
          <w:b/>
        </w:rPr>
      </w:pPr>
      <w:r>
        <w:t>Pleasant Lake Preserve – Stetson</w:t>
      </w:r>
    </w:p>
    <w:p w14:paraId="01B1C5D3" w14:textId="6AC8CE13" w:rsidR="009046AF" w:rsidRPr="00FF7473" w:rsidRDefault="009046AF" w:rsidP="00DA0F75">
      <w:pPr>
        <w:pStyle w:val="ListParagraph"/>
        <w:numPr>
          <w:ilvl w:val="2"/>
          <w:numId w:val="1"/>
        </w:numPr>
        <w:rPr>
          <w:b/>
        </w:rPr>
      </w:pPr>
      <w:r>
        <w:t>Western Woods - Madison</w:t>
      </w:r>
    </w:p>
    <w:p w14:paraId="035C7A1D" w14:textId="3496AD02" w:rsidR="00B122F7" w:rsidRDefault="00B122F7" w:rsidP="00B122F7">
      <w:pPr>
        <w:pStyle w:val="ListParagraph"/>
        <w:numPr>
          <w:ilvl w:val="1"/>
          <w:numId w:val="1"/>
        </w:numPr>
        <w:rPr>
          <w:b/>
        </w:rPr>
      </w:pPr>
      <w:r w:rsidRPr="00FF7473">
        <w:rPr>
          <w:b/>
        </w:rPr>
        <w:t>Brownville race</w:t>
      </w:r>
    </w:p>
    <w:p w14:paraId="7261E2AF" w14:textId="77777777" w:rsidR="009046AF" w:rsidRPr="009046AF" w:rsidRDefault="009046AF" w:rsidP="008860CE">
      <w:pPr>
        <w:pStyle w:val="ListParagraph"/>
        <w:numPr>
          <w:ilvl w:val="2"/>
          <w:numId w:val="1"/>
        </w:numPr>
        <w:rPr>
          <w:b/>
        </w:rPr>
      </w:pPr>
      <w:r>
        <w:t>No race officials, committee members live there</w:t>
      </w:r>
      <w:r w:rsidR="008860CE">
        <w:t>.</w:t>
      </w:r>
    </w:p>
    <w:p w14:paraId="25CBA841" w14:textId="77777777" w:rsidR="009046AF" w:rsidRPr="009046AF" w:rsidRDefault="009046AF" w:rsidP="008860CE">
      <w:pPr>
        <w:pStyle w:val="ListParagraph"/>
        <w:numPr>
          <w:ilvl w:val="2"/>
          <w:numId w:val="1"/>
        </w:numPr>
        <w:rPr>
          <w:b/>
        </w:rPr>
      </w:pPr>
      <w:r>
        <w:t>Safety is a factor with snowmobiles on the trails.</w:t>
      </w:r>
    </w:p>
    <w:p w14:paraId="2A1C944D" w14:textId="77777777" w:rsidR="009046AF" w:rsidRPr="009046AF" w:rsidRDefault="009046AF" w:rsidP="008860CE">
      <w:pPr>
        <w:pStyle w:val="ListParagraph"/>
        <w:numPr>
          <w:ilvl w:val="2"/>
          <w:numId w:val="1"/>
        </w:numPr>
        <w:rPr>
          <w:b/>
        </w:rPr>
      </w:pPr>
      <w:r>
        <w:t>It takes a lot of meetings to make it happen. Difficult to attend the meetings when you live further away.</w:t>
      </w:r>
    </w:p>
    <w:p w14:paraId="7133A7B1" w14:textId="24718AA3" w:rsidR="008860CE" w:rsidRPr="00E31C07" w:rsidRDefault="009046AF" w:rsidP="008860CE">
      <w:pPr>
        <w:pStyle w:val="ListParagraph"/>
        <w:numPr>
          <w:ilvl w:val="2"/>
          <w:numId w:val="1"/>
        </w:numPr>
        <w:rPr>
          <w:b/>
        </w:rPr>
      </w:pPr>
      <w:r>
        <w:t>Race is not being planned/will not be held for 2021.</w:t>
      </w:r>
      <w:r w:rsidR="008860CE">
        <w:t xml:space="preserve">    </w:t>
      </w:r>
    </w:p>
    <w:p w14:paraId="74A72C94" w14:textId="4C6616C9" w:rsidR="00E31C07" w:rsidRDefault="00E31C07" w:rsidP="008860CE">
      <w:pPr>
        <w:pStyle w:val="ListParagraph"/>
        <w:numPr>
          <w:ilvl w:val="2"/>
          <w:numId w:val="1"/>
        </w:numPr>
        <w:rPr>
          <w:b/>
        </w:rPr>
      </w:pPr>
      <w:r>
        <w:t>Greenville race will be Feb 5-6, 2022 and may add some options like skijor and 4 dog events.</w:t>
      </w:r>
    </w:p>
    <w:p w14:paraId="3B9DD933" w14:textId="1FD2427A" w:rsidR="008860CE" w:rsidRDefault="009046AF" w:rsidP="00B122F7">
      <w:pPr>
        <w:pStyle w:val="ListParagraph"/>
        <w:numPr>
          <w:ilvl w:val="1"/>
          <w:numId w:val="1"/>
        </w:numPr>
        <w:rPr>
          <w:b/>
        </w:rPr>
      </w:pPr>
      <w:r>
        <w:rPr>
          <w:b/>
        </w:rPr>
        <w:t>Bradford race</w:t>
      </w:r>
    </w:p>
    <w:p w14:paraId="1EA338C8" w14:textId="1F6BB75C" w:rsidR="008860CE" w:rsidRPr="008860CE" w:rsidRDefault="009046AF" w:rsidP="008860CE">
      <w:pPr>
        <w:pStyle w:val="ListParagraph"/>
        <w:numPr>
          <w:ilvl w:val="2"/>
          <w:numId w:val="1"/>
        </w:numPr>
      </w:pPr>
      <w:r>
        <w:t>Will hold another 2 day race like we did in 2020.</w:t>
      </w:r>
    </w:p>
    <w:p w14:paraId="01310AB4" w14:textId="617F4713" w:rsidR="00B122F7" w:rsidRDefault="009046AF" w:rsidP="00B122F7">
      <w:pPr>
        <w:pStyle w:val="ListParagraph"/>
        <w:numPr>
          <w:ilvl w:val="1"/>
          <w:numId w:val="1"/>
        </w:numPr>
        <w:rPr>
          <w:b/>
        </w:rPr>
      </w:pPr>
      <w:r>
        <w:rPr>
          <w:b/>
        </w:rPr>
        <w:t>Website</w:t>
      </w:r>
    </w:p>
    <w:p w14:paraId="3D3952B4" w14:textId="4F968D82" w:rsidR="008860CE" w:rsidRPr="00503101" w:rsidRDefault="009046AF" w:rsidP="009046AF">
      <w:pPr>
        <w:pStyle w:val="ListParagraph"/>
        <w:numPr>
          <w:ilvl w:val="2"/>
          <w:numId w:val="1"/>
        </w:numPr>
        <w:rPr>
          <w:b/>
        </w:rPr>
      </w:pPr>
      <w:r>
        <w:t>Neil does not have the time to update</w:t>
      </w:r>
      <w:r w:rsidR="008860CE">
        <w:t>.</w:t>
      </w:r>
      <w:r>
        <w:t xml:space="preserve">  May need to start from scratch.  Marjorie knows the website. Val will take it over.</w:t>
      </w:r>
      <w:r w:rsidR="008860CE">
        <w:t xml:space="preserve">  </w:t>
      </w:r>
    </w:p>
    <w:p w14:paraId="479A9D81" w14:textId="3EABCFC4" w:rsidR="00B122F7" w:rsidRDefault="00813002" w:rsidP="00B122F7">
      <w:pPr>
        <w:pStyle w:val="ListParagraph"/>
        <w:numPr>
          <w:ilvl w:val="1"/>
          <w:numId w:val="1"/>
        </w:numPr>
        <w:rPr>
          <w:b/>
        </w:rPr>
      </w:pPr>
      <w:r>
        <w:rPr>
          <w:b/>
        </w:rPr>
        <w:t>Nominations and elections of officers and board members</w:t>
      </w:r>
    </w:p>
    <w:p w14:paraId="746407AC" w14:textId="4E23C0CE" w:rsidR="008860CE" w:rsidRPr="00C63033" w:rsidRDefault="00503101" w:rsidP="008860CE">
      <w:pPr>
        <w:pStyle w:val="ListParagraph"/>
        <w:numPr>
          <w:ilvl w:val="2"/>
          <w:numId w:val="1"/>
        </w:numPr>
        <w:rPr>
          <w:b/>
        </w:rPr>
      </w:pPr>
      <w:r>
        <w:t>Nominations were made, voted on as a slate of officers</w:t>
      </w:r>
      <w:r w:rsidR="00F53C73">
        <w:t xml:space="preserve">.  </w:t>
      </w:r>
      <w:r w:rsidR="00C63033">
        <w:t>Terry nominated, Darlene 2</w:t>
      </w:r>
      <w:r w:rsidR="00C63033" w:rsidRPr="00C63033">
        <w:rPr>
          <w:vertAlign w:val="superscript"/>
        </w:rPr>
        <w:t>nd</w:t>
      </w:r>
      <w:r w:rsidR="00C63033">
        <w:t>, unanimously passed</w:t>
      </w:r>
    </w:p>
    <w:p w14:paraId="754FE058" w14:textId="77777777" w:rsidR="00C63033" w:rsidRDefault="00C63033" w:rsidP="00C63033">
      <w:pPr>
        <w:pStyle w:val="ListParagraph"/>
        <w:ind w:left="2160"/>
      </w:pPr>
    </w:p>
    <w:p w14:paraId="145E9605" w14:textId="2ACF5EC4" w:rsidR="00C63033" w:rsidRDefault="00C63033" w:rsidP="00C63033">
      <w:pPr>
        <w:pStyle w:val="ListParagraph"/>
        <w:ind w:left="2160"/>
      </w:pPr>
      <w:r>
        <w:t>President: Jill Carter</w:t>
      </w:r>
    </w:p>
    <w:p w14:paraId="0BADEFA6" w14:textId="31D24140" w:rsidR="00C63033" w:rsidRDefault="00C63033" w:rsidP="00C63033">
      <w:pPr>
        <w:pStyle w:val="ListParagraph"/>
        <w:ind w:left="2160"/>
      </w:pPr>
      <w:r>
        <w:t>Vice President: Val Parent</w:t>
      </w:r>
    </w:p>
    <w:p w14:paraId="300B052C" w14:textId="1DE71BD7" w:rsidR="00C63033" w:rsidRDefault="00C63033" w:rsidP="00C63033">
      <w:pPr>
        <w:pStyle w:val="ListParagraph"/>
        <w:ind w:left="2160"/>
      </w:pPr>
      <w:r>
        <w:t>Secretary: Charlotte Carroll</w:t>
      </w:r>
    </w:p>
    <w:p w14:paraId="1B5A9633" w14:textId="7D40DC12" w:rsidR="001975E1" w:rsidRDefault="001975E1" w:rsidP="00C63033">
      <w:pPr>
        <w:pStyle w:val="ListParagraph"/>
        <w:ind w:left="2160"/>
      </w:pPr>
      <w:r>
        <w:t xml:space="preserve">Treasure: Gina </w:t>
      </w:r>
      <w:proofErr w:type="spellStart"/>
      <w:r>
        <w:t>Deuyour</w:t>
      </w:r>
      <w:proofErr w:type="spellEnd"/>
    </w:p>
    <w:p w14:paraId="6A1E0D0A" w14:textId="2C60AF54" w:rsidR="00C63033" w:rsidRDefault="00C63033" w:rsidP="00C63033">
      <w:pPr>
        <w:pStyle w:val="ListParagraph"/>
        <w:ind w:left="2160"/>
      </w:pPr>
      <w:r>
        <w:t>Correspondence Secretary: Darlene Farr</w:t>
      </w:r>
    </w:p>
    <w:p w14:paraId="1432E90F" w14:textId="182A6D36" w:rsidR="00C63033" w:rsidRDefault="00C63033" w:rsidP="00C63033">
      <w:pPr>
        <w:pStyle w:val="ListParagraph"/>
        <w:ind w:left="2160"/>
      </w:pPr>
      <w:r>
        <w:t>Timer: Denise Cory</w:t>
      </w:r>
    </w:p>
    <w:p w14:paraId="2EAC6CC9" w14:textId="0C1A4798" w:rsidR="00C63033" w:rsidRDefault="00C63033" w:rsidP="00C63033">
      <w:pPr>
        <w:pStyle w:val="ListParagraph"/>
        <w:ind w:left="2160"/>
      </w:pPr>
      <w:r>
        <w:t>Race Marshall: Neil Fisher</w:t>
      </w:r>
    </w:p>
    <w:p w14:paraId="67394518" w14:textId="31DB6082" w:rsidR="00C63033" w:rsidRDefault="00C63033" w:rsidP="00C63033">
      <w:pPr>
        <w:pStyle w:val="ListParagraph"/>
        <w:ind w:left="2160"/>
      </w:pPr>
      <w:r>
        <w:lastRenderedPageBreak/>
        <w:t>Board Members:</w:t>
      </w:r>
    </w:p>
    <w:p w14:paraId="7554D6A8" w14:textId="77777777" w:rsidR="007518E3" w:rsidRDefault="00C63033" w:rsidP="00C63033">
      <w:pPr>
        <w:pStyle w:val="ListParagraph"/>
        <w:ind w:left="2160"/>
      </w:pPr>
      <w:r>
        <w:t xml:space="preserve">   Andrea Hoskins      </w:t>
      </w:r>
    </w:p>
    <w:p w14:paraId="48122674" w14:textId="4D98D553" w:rsidR="00C63033" w:rsidRDefault="007518E3" w:rsidP="00C63033">
      <w:pPr>
        <w:pStyle w:val="ListParagraph"/>
        <w:ind w:left="2160"/>
      </w:pPr>
      <w:r>
        <w:t xml:space="preserve">  </w:t>
      </w:r>
      <w:r w:rsidR="00C63033">
        <w:t xml:space="preserve"> Charlotte Carroll</w:t>
      </w:r>
    </w:p>
    <w:p w14:paraId="6953A375" w14:textId="7B3CA153" w:rsidR="007518E3" w:rsidRDefault="007518E3" w:rsidP="00C63033">
      <w:pPr>
        <w:pStyle w:val="ListParagraph"/>
        <w:ind w:left="2160"/>
      </w:pPr>
      <w:r>
        <w:t xml:space="preserve"> </w:t>
      </w:r>
      <w:r w:rsidR="00C63033">
        <w:t xml:space="preserve">  Neil Fisher                </w:t>
      </w:r>
    </w:p>
    <w:p w14:paraId="00A76BA0" w14:textId="6005D4A0" w:rsidR="00C63033" w:rsidRDefault="007518E3" w:rsidP="00C63033">
      <w:pPr>
        <w:pStyle w:val="ListParagraph"/>
        <w:ind w:left="2160"/>
      </w:pPr>
      <w:r>
        <w:t xml:space="preserve">  </w:t>
      </w:r>
      <w:r w:rsidR="00C63033">
        <w:t>Don Banker Jr.</w:t>
      </w:r>
    </w:p>
    <w:p w14:paraId="495AA05D" w14:textId="5ABAF87B" w:rsidR="007518E3" w:rsidRDefault="007518E3" w:rsidP="00C63033">
      <w:pPr>
        <w:pStyle w:val="ListParagraph"/>
        <w:ind w:left="2160"/>
      </w:pPr>
      <w:r>
        <w:t xml:space="preserve"> </w:t>
      </w:r>
      <w:r w:rsidR="00C63033">
        <w:t xml:space="preserve"> Chris Mitchell           </w:t>
      </w:r>
    </w:p>
    <w:p w14:paraId="737A772B" w14:textId="51DB7846" w:rsidR="00C63033" w:rsidRDefault="007518E3" w:rsidP="00C63033">
      <w:pPr>
        <w:pStyle w:val="ListParagraph"/>
        <w:ind w:left="2160"/>
      </w:pPr>
      <w:r>
        <w:t xml:space="preserve"> </w:t>
      </w:r>
      <w:r w:rsidR="00C63033">
        <w:t>Terry Knowles</w:t>
      </w:r>
    </w:p>
    <w:p w14:paraId="00239921" w14:textId="77777777" w:rsidR="00C63033" w:rsidRPr="00F53C73" w:rsidRDefault="00C63033" w:rsidP="00C63033">
      <w:pPr>
        <w:pStyle w:val="ListParagraph"/>
        <w:ind w:left="2160"/>
        <w:rPr>
          <w:b/>
        </w:rPr>
      </w:pPr>
    </w:p>
    <w:p w14:paraId="2B35575A" w14:textId="502F29EC" w:rsidR="00F53C73" w:rsidRPr="00FF7473" w:rsidRDefault="00F53C73" w:rsidP="007B4010">
      <w:pPr>
        <w:pStyle w:val="ListParagraph"/>
        <w:ind w:left="2160"/>
        <w:rPr>
          <w:b/>
        </w:rPr>
      </w:pPr>
    </w:p>
    <w:p w14:paraId="13F60733" w14:textId="79E8427E" w:rsidR="00B122F7" w:rsidRDefault="00B122F7" w:rsidP="00B122F7">
      <w:pPr>
        <w:pStyle w:val="ListParagraph"/>
        <w:numPr>
          <w:ilvl w:val="0"/>
          <w:numId w:val="1"/>
        </w:numPr>
        <w:rPr>
          <w:b/>
        </w:rPr>
      </w:pPr>
      <w:r w:rsidRPr="00FF7473">
        <w:rPr>
          <w:b/>
        </w:rPr>
        <w:t>Good of the club, please share some good things from this past season</w:t>
      </w:r>
    </w:p>
    <w:p w14:paraId="5E4BC2CC" w14:textId="6FEFF001" w:rsidR="001E51D9" w:rsidRPr="001E51D9" w:rsidRDefault="002E5DC3" w:rsidP="001E51D9">
      <w:pPr>
        <w:pStyle w:val="ListParagraph"/>
        <w:numPr>
          <w:ilvl w:val="1"/>
          <w:numId w:val="1"/>
        </w:numPr>
        <w:rPr>
          <w:b/>
        </w:rPr>
      </w:pPr>
      <w:r>
        <w:t xml:space="preserve">Jill – The club is still going strong and has the same amount of funds even </w:t>
      </w:r>
      <w:proofErr w:type="gramStart"/>
      <w:r>
        <w:t>though  we</w:t>
      </w:r>
      <w:proofErr w:type="gramEnd"/>
      <w:r>
        <w:t xml:space="preserve"> had many challenges this year – Snowmobile accident at Brownville in 2019, a club member was in trouble with the law, we had our first complaint at a race from someone that was not in attendance at the race but their dogs were, a pandemic and lack of snow.</w:t>
      </w:r>
    </w:p>
    <w:p w14:paraId="3F0548AE" w14:textId="4600AA41" w:rsidR="001E51D9" w:rsidRPr="001E51D9" w:rsidRDefault="002E5DC3" w:rsidP="001E51D9">
      <w:pPr>
        <w:pStyle w:val="ListParagraph"/>
        <w:numPr>
          <w:ilvl w:val="1"/>
          <w:numId w:val="1"/>
        </w:numPr>
        <w:rPr>
          <w:b/>
        </w:rPr>
      </w:pPr>
      <w:r>
        <w:t>Val- Thomas took care of a concern that was voiced about the trail by the Down East attendees.  He took a wrench and removed the pipe that was sticking out of an oil tank on the side of the trail.</w:t>
      </w:r>
    </w:p>
    <w:p w14:paraId="6C53393C" w14:textId="6AC25E42" w:rsidR="00CF1B59" w:rsidRPr="00CF1B59" w:rsidRDefault="002E5DC3" w:rsidP="00CF1B59">
      <w:pPr>
        <w:pStyle w:val="ListParagraph"/>
        <w:numPr>
          <w:ilvl w:val="1"/>
          <w:numId w:val="1"/>
        </w:numPr>
        <w:rPr>
          <w:b/>
        </w:rPr>
      </w:pPr>
      <w:r>
        <w:t>Joan and Gary brought dog items to give away today with a donation bucket with proceeds going to the club.  $82 was raised.</w:t>
      </w:r>
      <w:r w:rsidR="00CF1B59">
        <w:t xml:space="preserve">  </w:t>
      </w:r>
    </w:p>
    <w:p w14:paraId="321912ED" w14:textId="3D0A989E" w:rsidR="00CF1B59" w:rsidRPr="00CF1B59" w:rsidRDefault="002E5DC3" w:rsidP="00CF1B59">
      <w:pPr>
        <w:pStyle w:val="ListParagraph"/>
        <w:numPr>
          <w:ilvl w:val="1"/>
          <w:numId w:val="1"/>
        </w:numPr>
        <w:rPr>
          <w:b/>
        </w:rPr>
      </w:pPr>
      <w:r>
        <w:t>Rhonda – glad the club is still here promoting sled dogs</w:t>
      </w:r>
      <w:r w:rsidR="00CF1B59">
        <w:t>.</w:t>
      </w:r>
    </w:p>
    <w:p w14:paraId="4A0E80ED" w14:textId="1E922F9D" w:rsidR="00CF1B59" w:rsidRPr="002E5DC3" w:rsidRDefault="002E5DC3" w:rsidP="002E5DC3">
      <w:pPr>
        <w:pStyle w:val="ListParagraph"/>
        <w:numPr>
          <w:ilvl w:val="1"/>
          <w:numId w:val="1"/>
        </w:numPr>
        <w:rPr>
          <w:b/>
        </w:rPr>
      </w:pPr>
      <w:r>
        <w:t>Club members are still doing dog sled demonstrations at their local schools.</w:t>
      </w:r>
      <w:r w:rsidR="00CF1B59">
        <w:t xml:space="preserve">  </w:t>
      </w:r>
    </w:p>
    <w:p w14:paraId="4A874CF1" w14:textId="75625082" w:rsidR="00B122F7" w:rsidRDefault="00B122F7" w:rsidP="00B122F7">
      <w:pPr>
        <w:pStyle w:val="ListParagraph"/>
        <w:numPr>
          <w:ilvl w:val="0"/>
          <w:numId w:val="1"/>
        </w:numPr>
        <w:rPr>
          <w:b/>
        </w:rPr>
      </w:pPr>
      <w:r w:rsidRPr="00FF7473">
        <w:rPr>
          <w:b/>
        </w:rPr>
        <w:t>Adjournment, Thank you</w:t>
      </w:r>
    </w:p>
    <w:p w14:paraId="2CD5946D" w14:textId="77B46E5B" w:rsidR="008A4140" w:rsidRDefault="005A19E3">
      <w:pPr>
        <w:rPr>
          <w:b/>
        </w:rPr>
      </w:pPr>
      <w:r>
        <w:rPr>
          <w:b/>
        </w:rPr>
        <w:t>Attendance:</w:t>
      </w:r>
    </w:p>
    <w:p w14:paraId="596E4E08" w14:textId="10E04B8F" w:rsidR="005A19E3" w:rsidRPr="005A19E3" w:rsidRDefault="005A19E3">
      <w:r>
        <w:t xml:space="preserve">Gary Chapman, Joan Chapman, Darlene Farr, Betsy Bricker, Don Banker Jr., Rhonda Welcome, Andrea Hoskins, Leslie Silvia, Laurie Schneider, </w:t>
      </w:r>
      <w:r w:rsidR="001975E1">
        <w:t xml:space="preserve">Ed Parent, Lilly Martinson, Terry Knowles, Tara Crossman, Thomas Carroll, Todd Grant, Val Parent, Gina </w:t>
      </w:r>
      <w:proofErr w:type="spellStart"/>
      <w:r w:rsidR="001975E1">
        <w:t>Deuyour</w:t>
      </w:r>
      <w:proofErr w:type="spellEnd"/>
      <w:r w:rsidR="001975E1">
        <w:t>, Charlotte Carroll</w:t>
      </w:r>
    </w:p>
    <w:sectPr w:rsidR="005A19E3" w:rsidRPr="005A19E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30F0A0C"/>
    <w:multiLevelType w:val="hybridMultilevel"/>
    <w:tmpl w:val="4C70EB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zMzA1MTI3NTa0NDRV0lEKTi0uzszPAykwrAUAlsdjlSwAAAA="/>
  </w:docVars>
  <w:rsids>
    <w:rsidRoot w:val="00B122F7"/>
    <w:rsid w:val="00065397"/>
    <w:rsid w:val="000B10AC"/>
    <w:rsid w:val="0013795C"/>
    <w:rsid w:val="001975E1"/>
    <w:rsid w:val="001E51D9"/>
    <w:rsid w:val="001F53A8"/>
    <w:rsid w:val="0020005B"/>
    <w:rsid w:val="0022193A"/>
    <w:rsid w:val="002D06F9"/>
    <w:rsid w:val="002E5DC3"/>
    <w:rsid w:val="0034658A"/>
    <w:rsid w:val="00384738"/>
    <w:rsid w:val="00503101"/>
    <w:rsid w:val="005612A8"/>
    <w:rsid w:val="005A19E3"/>
    <w:rsid w:val="006E3AFE"/>
    <w:rsid w:val="007506AC"/>
    <w:rsid w:val="007518E3"/>
    <w:rsid w:val="007B4010"/>
    <w:rsid w:val="007F1203"/>
    <w:rsid w:val="00813002"/>
    <w:rsid w:val="00844ADF"/>
    <w:rsid w:val="008860CE"/>
    <w:rsid w:val="008A4140"/>
    <w:rsid w:val="009046AF"/>
    <w:rsid w:val="00911504"/>
    <w:rsid w:val="009A0A99"/>
    <w:rsid w:val="009E4633"/>
    <w:rsid w:val="00AE77B2"/>
    <w:rsid w:val="00B04564"/>
    <w:rsid w:val="00B122F7"/>
    <w:rsid w:val="00B84106"/>
    <w:rsid w:val="00BA35A1"/>
    <w:rsid w:val="00C00F0D"/>
    <w:rsid w:val="00C63033"/>
    <w:rsid w:val="00C77F34"/>
    <w:rsid w:val="00CF1B59"/>
    <w:rsid w:val="00DA0F75"/>
    <w:rsid w:val="00E04830"/>
    <w:rsid w:val="00E21A0A"/>
    <w:rsid w:val="00E31C07"/>
    <w:rsid w:val="00EA150D"/>
    <w:rsid w:val="00F53C73"/>
    <w:rsid w:val="00FF74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B83F2F"/>
  <w15:docId w15:val="{DFEE24B1-397C-409A-B5EA-3C41E35C90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22F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122F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93</Words>
  <Characters>4524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ssica Johnson</dc:creator>
  <cp:lastModifiedBy>Parent, Valerie A</cp:lastModifiedBy>
  <cp:revision>2</cp:revision>
  <dcterms:created xsi:type="dcterms:W3CDTF">2022-02-18T13:59:00Z</dcterms:created>
  <dcterms:modified xsi:type="dcterms:W3CDTF">2022-02-18T13:59:00Z</dcterms:modified>
</cp:coreProperties>
</file>